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AF157" w14:textId="77777777" w:rsidR="00604B58" w:rsidRPr="00604B58" w:rsidRDefault="00604B58" w:rsidP="00604B58">
      <w:pPr>
        <w:pStyle w:val="Footer"/>
        <w:tabs>
          <w:tab w:val="clear" w:pos="4320"/>
          <w:tab w:val="clear" w:pos="8640"/>
        </w:tabs>
        <w:jc w:val="center"/>
        <w:rPr>
          <w:b/>
          <w:noProof/>
          <w:sz w:val="16"/>
          <w:szCs w:val="16"/>
        </w:rPr>
      </w:pPr>
    </w:p>
    <w:p w14:paraId="76B97084" w14:textId="77777777" w:rsidR="00604B58" w:rsidRDefault="00604B58" w:rsidP="00604B58">
      <w:pPr>
        <w:pStyle w:val="Footer"/>
        <w:tabs>
          <w:tab w:val="clear" w:pos="4320"/>
          <w:tab w:val="clear" w:pos="8640"/>
        </w:tabs>
        <w:jc w:val="center"/>
        <w:rPr>
          <w:b/>
          <w:noProof/>
        </w:rPr>
      </w:pPr>
      <w:r>
        <w:rPr>
          <w:noProof/>
        </w:rPr>
        <w:pict w14:anchorId="1B1322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s1026" type="#_x0000_t75" alt="Image1" style="position:absolute;left:0;text-align:left;margin-left:280.8pt;margin-top:43.2pt;width:56.15pt;height:56.5pt;z-index:251657728;visibility:visible;mso-position-horizontal-relative:page;mso-position-vertical-relative:page" o:allowincell="f">
            <v:imagedata r:id="rId6" o:title="Image1"/>
            <w10:wrap type="topAndBottom" anchorx="page" anchory="page"/>
          </v:shape>
        </w:pict>
      </w:r>
      <w:r w:rsidRPr="00604B58">
        <w:rPr>
          <w:b/>
          <w:noProof/>
        </w:rPr>
        <w:t xml:space="preserve"> </w:t>
      </w:r>
      <w:r>
        <w:rPr>
          <w:b/>
          <w:noProof/>
        </w:rPr>
        <w:t>OFFICE OF CITY COUNCIL</w:t>
      </w:r>
    </w:p>
    <w:p w14:paraId="431E76F5" w14:textId="77777777" w:rsidR="00604B58" w:rsidRDefault="00604B58" w:rsidP="009525C7">
      <w:pPr>
        <w:tabs>
          <w:tab w:val="center" w:pos="4680"/>
        </w:tabs>
        <w:jc w:val="center"/>
        <w:rPr>
          <w:rFonts w:ascii="Calibri" w:hAnsi="Calibri"/>
          <w:b/>
          <w:sz w:val="28"/>
          <w:szCs w:val="28"/>
        </w:rPr>
      </w:pPr>
    </w:p>
    <w:p w14:paraId="02C66A5A" w14:textId="77777777" w:rsidR="00604B58" w:rsidRDefault="00604B58" w:rsidP="009525C7">
      <w:pPr>
        <w:tabs>
          <w:tab w:val="center" w:pos="4680"/>
        </w:tabs>
        <w:jc w:val="center"/>
        <w:rPr>
          <w:rFonts w:ascii="Calibri" w:hAnsi="Calibri"/>
          <w:b/>
          <w:sz w:val="28"/>
          <w:szCs w:val="28"/>
        </w:rPr>
      </w:pPr>
    </w:p>
    <w:p w14:paraId="10EAADE7" w14:textId="77777777" w:rsidR="009525C7" w:rsidRPr="00BA296A" w:rsidRDefault="00CD287A" w:rsidP="009525C7">
      <w:pPr>
        <w:tabs>
          <w:tab w:val="center" w:pos="4680"/>
        </w:tabs>
        <w:jc w:val="center"/>
        <w:rPr>
          <w:rFonts w:ascii="Calibri" w:hAnsi="Calibri"/>
          <w:b/>
          <w:szCs w:val="24"/>
        </w:rPr>
      </w:pPr>
      <w:r>
        <w:rPr>
          <w:rFonts w:ascii="Calibri" w:hAnsi="Calibri"/>
          <w:b/>
          <w:sz w:val="28"/>
          <w:szCs w:val="28"/>
        </w:rPr>
        <w:t>AUTHORIZATION</w:t>
      </w:r>
      <w:r w:rsidR="004B6F1A" w:rsidRPr="00BA296A">
        <w:rPr>
          <w:rFonts w:ascii="Calibri" w:hAnsi="Calibri"/>
          <w:b/>
          <w:sz w:val="28"/>
          <w:szCs w:val="28"/>
        </w:rPr>
        <w:t xml:space="preserve"> FOR COUNCIL MEMBER </w:t>
      </w:r>
      <w:r w:rsidR="001D39BE" w:rsidRPr="00BA296A">
        <w:rPr>
          <w:rFonts w:ascii="Calibri" w:hAnsi="Calibri"/>
          <w:b/>
          <w:sz w:val="28"/>
          <w:szCs w:val="28"/>
        </w:rPr>
        <w:t>TRAVEL</w:t>
      </w:r>
    </w:p>
    <w:p w14:paraId="161E3B08" w14:textId="77777777" w:rsidR="001D39BE" w:rsidRPr="00BA296A" w:rsidRDefault="001D39BE">
      <w:pPr>
        <w:jc w:val="both"/>
        <w:rPr>
          <w:rFonts w:ascii="Calibri" w:hAnsi="Calibri"/>
          <w:b/>
          <w:szCs w:val="24"/>
        </w:rPr>
      </w:pPr>
    </w:p>
    <w:p w14:paraId="20CB70A8" w14:textId="77777777" w:rsidR="001D39BE" w:rsidRPr="00BA296A" w:rsidRDefault="001D39BE">
      <w:pPr>
        <w:jc w:val="both"/>
        <w:rPr>
          <w:rFonts w:ascii="Calibri" w:hAnsi="Calibri"/>
          <w:b/>
          <w:szCs w:val="24"/>
        </w:rPr>
      </w:pPr>
    </w:p>
    <w:p w14:paraId="37ADB333" w14:textId="77777777" w:rsidR="001D39BE" w:rsidRPr="00BA296A" w:rsidRDefault="001D39BE" w:rsidP="00F90E9F">
      <w:pPr>
        <w:tabs>
          <w:tab w:val="left" w:pos="108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DATE:</w:t>
      </w:r>
      <w:r w:rsidR="00F90E9F">
        <w:rPr>
          <w:rFonts w:ascii="Calibri" w:hAnsi="Calibri"/>
          <w:b/>
          <w:szCs w:val="24"/>
        </w:rPr>
        <w:tab/>
      </w:r>
      <w:r w:rsidR="00EE68CF" w:rsidRPr="00EE68CF">
        <w:rPr>
          <w:rFonts w:ascii="Calibri" w:hAnsi="Calibri"/>
          <w:i/>
          <w:szCs w:val="24"/>
        </w:rPr>
        <w:t>&lt;Insert Date&gt;</w:t>
      </w:r>
      <w:r w:rsidRPr="00BA296A">
        <w:rPr>
          <w:rFonts w:ascii="Calibri" w:hAnsi="Calibri"/>
          <w:szCs w:val="24"/>
        </w:rPr>
        <w:tab/>
      </w:r>
    </w:p>
    <w:p w14:paraId="1DC08106" w14:textId="77777777" w:rsidR="004B6F1A" w:rsidRPr="00BA296A" w:rsidRDefault="004B6F1A" w:rsidP="004B6F1A">
      <w:pPr>
        <w:rPr>
          <w:rFonts w:ascii="Calibri" w:hAnsi="Calibri"/>
          <w:b/>
          <w:szCs w:val="24"/>
        </w:rPr>
      </w:pPr>
    </w:p>
    <w:p w14:paraId="7D228051" w14:textId="77777777" w:rsidR="009525C7" w:rsidRPr="00BA296A" w:rsidRDefault="001D39BE" w:rsidP="006943FF">
      <w:pPr>
        <w:tabs>
          <w:tab w:val="left" w:pos="108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TO:</w:t>
      </w:r>
      <w:r w:rsidRPr="00BA296A">
        <w:rPr>
          <w:rFonts w:ascii="Calibri" w:hAnsi="Calibri"/>
          <w:szCs w:val="24"/>
        </w:rPr>
        <w:tab/>
      </w:r>
      <w:r w:rsidR="00EE68CF" w:rsidRPr="00EE68CF">
        <w:rPr>
          <w:rFonts w:ascii="Calibri" w:hAnsi="Calibri"/>
          <w:i/>
          <w:szCs w:val="24"/>
        </w:rPr>
        <w:t>&lt;Insert Name&gt;</w:t>
      </w:r>
      <w:r w:rsidR="004B6F1A" w:rsidRPr="00BA296A">
        <w:rPr>
          <w:rFonts w:ascii="Calibri" w:hAnsi="Calibri"/>
          <w:szCs w:val="24"/>
        </w:rPr>
        <w:t>, Council President</w:t>
      </w:r>
    </w:p>
    <w:p w14:paraId="2FA1AC05" w14:textId="77777777" w:rsidR="001D39BE" w:rsidRPr="00BA296A" w:rsidRDefault="001D39BE">
      <w:pPr>
        <w:rPr>
          <w:rFonts w:ascii="Calibri" w:hAnsi="Calibri"/>
          <w:szCs w:val="24"/>
        </w:rPr>
      </w:pPr>
    </w:p>
    <w:p w14:paraId="68511AC0" w14:textId="77777777" w:rsidR="001D39BE" w:rsidRPr="00BA296A" w:rsidRDefault="001D39BE" w:rsidP="00B07514">
      <w:pPr>
        <w:tabs>
          <w:tab w:val="left" w:pos="108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FROM</w:t>
      </w:r>
      <w:r w:rsidR="006943FF" w:rsidRPr="00BA296A">
        <w:rPr>
          <w:rFonts w:ascii="Calibri" w:hAnsi="Calibri"/>
          <w:b/>
          <w:szCs w:val="24"/>
        </w:rPr>
        <w:t>:</w:t>
      </w:r>
      <w:r w:rsidR="006943FF" w:rsidRPr="00BA296A">
        <w:rPr>
          <w:rFonts w:ascii="Calibri" w:hAnsi="Calibri"/>
          <w:b/>
          <w:szCs w:val="24"/>
        </w:rPr>
        <w:tab/>
      </w:r>
      <w:r w:rsidR="00EE68CF" w:rsidRPr="00EE68CF">
        <w:rPr>
          <w:rFonts w:ascii="Calibri" w:hAnsi="Calibri"/>
          <w:i/>
          <w:szCs w:val="24"/>
        </w:rPr>
        <w:t>&lt;Insert Name&gt;</w:t>
      </w:r>
      <w:r w:rsidR="00F23554" w:rsidRPr="00BA296A">
        <w:rPr>
          <w:rFonts w:ascii="Calibri" w:hAnsi="Calibri"/>
          <w:szCs w:val="24"/>
        </w:rPr>
        <w:t xml:space="preserve">, Council </w:t>
      </w:r>
      <w:r w:rsidR="006A2FB2" w:rsidRPr="00BA296A">
        <w:rPr>
          <w:rFonts w:ascii="Calibri" w:hAnsi="Calibri"/>
          <w:szCs w:val="24"/>
        </w:rPr>
        <w:t>Member</w:t>
      </w:r>
      <w:r w:rsidR="006943FF" w:rsidRPr="00BA296A">
        <w:rPr>
          <w:rFonts w:ascii="Calibri" w:hAnsi="Calibri"/>
          <w:szCs w:val="24"/>
        </w:rPr>
        <w:t xml:space="preserve">, </w:t>
      </w:r>
      <w:r w:rsidR="00EE68CF" w:rsidRPr="00EE68CF">
        <w:rPr>
          <w:rFonts w:ascii="Calibri" w:hAnsi="Calibri"/>
          <w:i/>
          <w:szCs w:val="24"/>
        </w:rPr>
        <w:t>&lt;Insert District or AL Group&gt;</w:t>
      </w:r>
    </w:p>
    <w:p w14:paraId="0A7C16EA" w14:textId="77777777" w:rsidR="001D39BE" w:rsidRPr="00BA296A" w:rsidRDefault="001D39BE">
      <w:pPr>
        <w:rPr>
          <w:rFonts w:ascii="Calibri" w:hAnsi="Calibri"/>
          <w:szCs w:val="24"/>
        </w:rPr>
      </w:pPr>
    </w:p>
    <w:p w14:paraId="5587B658" w14:textId="77777777" w:rsidR="001D39BE" w:rsidRPr="00BA296A" w:rsidRDefault="001D39BE">
      <w:pPr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 xml:space="preserve">I </w:t>
      </w:r>
      <w:r w:rsidR="004B6F1A" w:rsidRPr="00BA296A">
        <w:rPr>
          <w:rFonts w:ascii="Calibri" w:hAnsi="Calibri"/>
          <w:szCs w:val="24"/>
        </w:rPr>
        <w:t>request</w:t>
      </w:r>
      <w:r w:rsidR="009525C7" w:rsidRPr="00BA296A">
        <w:rPr>
          <w:rFonts w:ascii="Calibri" w:hAnsi="Calibri"/>
          <w:szCs w:val="24"/>
        </w:rPr>
        <w:t xml:space="preserve"> </w:t>
      </w:r>
      <w:r w:rsidR="004B6F1A" w:rsidRPr="00BA296A">
        <w:rPr>
          <w:rFonts w:ascii="Calibri" w:hAnsi="Calibri"/>
          <w:szCs w:val="24"/>
        </w:rPr>
        <w:t xml:space="preserve">authorization and funding for travel expenses </w:t>
      </w:r>
      <w:r w:rsidR="009525C7" w:rsidRPr="00BA296A">
        <w:rPr>
          <w:rFonts w:ascii="Calibri" w:hAnsi="Calibri"/>
          <w:szCs w:val="24"/>
        </w:rPr>
        <w:t>to</w:t>
      </w:r>
      <w:r w:rsidR="004B6F1A" w:rsidRPr="00BA296A">
        <w:rPr>
          <w:rFonts w:ascii="Calibri" w:hAnsi="Calibri"/>
          <w:szCs w:val="24"/>
        </w:rPr>
        <w:t xml:space="preserve"> attend the following:</w:t>
      </w:r>
    </w:p>
    <w:p w14:paraId="526B35AB" w14:textId="77777777" w:rsidR="004B6F1A" w:rsidRPr="00BA296A" w:rsidRDefault="004B6F1A">
      <w:pPr>
        <w:rPr>
          <w:rFonts w:ascii="Calibri" w:hAnsi="Calibri"/>
          <w:szCs w:val="24"/>
        </w:rPr>
      </w:pPr>
    </w:p>
    <w:p w14:paraId="75F6C9F1" w14:textId="77777777" w:rsidR="001D39BE" w:rsidRPr="00BA296A" w:rsidRDefault="001D39BE">
      <w:pPr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DESTINATION (City, State):</w:t>
      </w:r>
      <w:r w:rsidR="003E2E44" w:rsidRPr="00BA296A">
        <w:rPr>
          <w:rFonts w:ascii="Calibri" w:hAnsi="Calibri"/>
          <w:b/>
          <w:szCs w:val="24"/>
        </w:rPr>
        <w:t xml:space="preserve"> </w:t>
      </w:r>
      <w:r w:rsidR="003E2E44" w:rsidRPr="00B07514">
        <w:rPr>
          <w:rFonts w:ascii="Calibri" w:hAnsi="Calibri"/>
          <w:szCs w:val="24"/>
        </w:rPr>
        <w:t xml:space="preserve"> </w:t>
      </w:r>
    </w:p>
    <w:p w14:paraId="17AE272D" w14:textId="77777777" w:rsidR="001D39BE" w:rsidRPr="00BA296A" w:rsidRDefault="001D39BE">
      <w:pPr>
        <w:pStyle w:val="Footer"/>
        <w:tabs>
          <w:tab w:val="clear" w:pos="4320"/>
          <w:tab w:val="clear" w:pos="8640"/>
        </w:tabs>
        <w:rPr>
          <w:rFonts w:ascii="Calibri" w:hAnsi="Calibri"/>
          <w:szCs w:val="24"/>
        </w:rPr>
      </w:pPr>
    </w:p>
    <w:p w14:paraId="0F21B04F" w14:textId="77777777" w:rsidR="001D39BE" w:rsidRPr="00BA296A" w:rsidRDefault="001D39BE">
      <w:pPr>
        <w:pStyle w:val="Footer"/>
        <w:tabs>
          <w:tab w:val="clear" w:pos="4320"/>
          <w:tab w:val="clear" w:pos="8640"/>
        </w:tabs>
        <w:rPr>
          <w:rFonts w:ascii="Calibri" w:hAnsi="Calibri"/>
          <w:szCs w:val="24"/>
          <w:u w:val="single"/>
        </w:rPr>
      </w:pPr>
      <w:r w:rsidRPr="00BA296A">
        <w:rPr>
          <w:rFonts w:ascii="Calibri" w:hAnsi="Calibri"/>
          <w:b/>
          <w:szCs w:val="24"/>
        </w:rPr>
        <w:t>DATE(S) OF TRAVEL:</w:t>
      </w:r>
      <w:r w:rsidRPr="00BA296A">
        <w:rPr>
          <w:rFonts w:ascii="Calibri" w:hAnsi="Calibri"/>
          <w:szCs w:val="24"/>
        </w:rPr>
        <w:t xml:space="preserve">  </w:t>
      </w:r>
    </w:p>
    <w:p w14:paraId="1A757AB4" w14:textId="77777777" w:rsidR="001D39BE" w:rsidRPr="00BA296A" w:rsidRDefault="001D39BE">
      <w:pPr>
        <w:rPr>
          <w:rFonts w:ascii="Calibri" w:hAnsi="Calibri"/>
          <w:szCs w:val="24"/>
        </w:rPr>
      </w:pPr>
    </w:p>
    <w:p w14:paraId="27F1011E" w14:textId="77777777" w:rsidR="001D39BE" w:rsidRPr="00BA296A" w:rsidRDefault="001D39BE" w:rsidP="00F23554">
      <w:pPr>
        <w:rPr>
          <w:rFonts w:ascii="Calibri" w:hAnsi="Calibri"/>
          <w:szCs w:val="24"/>
          <w:u w:val="single"/>
        </w:rPr>
      </w:pPr>
      <w:r w:rsidRPr="00BA296A">
        <w:rPr>
          <w:rFonts w:ascii="Calibri" w:hAnsi="Calibri"/>
          <w:b/>
          <w:szCs w:val="24"/>
        </w:rPr>
        <w:t>PURPOSE OF TRAVEL:</w:t>
      </w:r>
      <w:r w:rsidRPr="00BA296A">
        <w:rPr>
          <w:rFonts w:ascii="Calibri" w:hAnsi="Calibri"/>
          <w:szCs w:val="24"/>
        </w:rPr>
        <w:t xml:space="preserve">  </w:t>
      </w:r>
    </w:p>
    <w:p w14:paraId="63C49870" w14:textId="77777777" w:rsidR="001D39BE" w:rsidRPr="00BA296A" w:rsidRDefault="001D39BE">
      <w:pPr>
        <w:rPr>
          <w:rFonts w:ascii="Calibri" w:hAnsi="Calibri"/>
          <w:szCs w:val="24"/>
        </w:rPr>
      </w:pPr>
    </w:p>
    <w:p w14:paraId="0818F7E7" w14:textId="77777777" w:rsidR="006943FF" w:rsidRPr="00BA296A" w:rsidRDefault="006943FF">
      <w:pPr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BENEFIT</w:t>
      </w:r>
      <w:r w:rsidR="001D39BE" w:rsidRPr="00BA296A">
        <w:rPr>
          <w:rFonts w:ascii="Calibri" w:hAnsi="Calibri"/>
          <w:b/>
          <w:szCs w:val="24"/>
        </w:rPr>
        <w:t xml:space="preserve"> T</w:t>
      </w:r>
      <w:r w:rsidRPr="00BA296A">
        <w:rPr>
          <w:rFonts w:ascii="Calibri" w:hAnsi="Calibri"/>
          <w:b/>
          <w:szCs w:val="24"/>
        </w:rPr>
        <w:t>O CITY COUNCIL</w:t>
      </w:r>
      <w:r w:rsidR="001D39BE" w:rsidRPr="00BA296A">
        <w:rPr>
          <w:rFonts w:ascii="Calibri" w:hAnsi="Calibri"/>
          <w:b/>
          <w:szCs w:val="24"/>
        </w:rPr>
        <w:t>:</w:t>
      </w:r>
      <w:r w:rsidR="001D39BE" w:rsidRPr="00BA296A">
        <w:rPr>
          <w:rFonts w:ascii="Calibri" w:hAnsi="Calibri"/>
          <w:szCs w:val="24"/>
        </w:rPr>
        <w:t xml:space="preserve">  </w:t>
      </w:r>
    </w:p>
    <w:p w14:paraId="40EB0C05" w14:textId="77777777" w:rsidR="001D39BE" w:rsidRPr="00BA296A" w:rsidRDefault="001D39BE">
      <w:pPr>
        <w:rPr>
          <w:rFonts w:ascii="Calibri" w:hAnsi="Calibri"/>
          <w:szCs w:val="24"/>
        </w:rPr>
      </w:pPr>
    </w:p>
    <w:p w14:paraId="1438F103" w14:textId="77777777" w:rsidR="001D39BE" w:rsidRPr="00BA296A" w:rsidRDefault="001D39BE">
      <w:pPr>
        <w:rPr>
          <w:rFonts w:ascii="Calibri" w:hAnsi="Calibri"/>
          <w:szCs w:val="24"/>
          <w:u w:val="single"/>
        </w:rPr>
      </w:pPr>
      <w:r w:rsidRPr="00BA296A">
        <w:rPr>
          <w:rFonts w:ascii="Calibri" w:hAnsi="Calibri"/>
          <w:b/>
          <w:szCs w:val="24"/>
        </w:rPr>
        <w:t>APPROXIMA</w:t>
      </w:r>
      <w:r w:rsidR="00F7072F" w:rsidRPr="00BA296A">
        <w:rPr>
          <w:rFonts w:ascii="Calibri" w:hAnsi="Calibri"/>
          <w:b/>
          <w:szCs w:val="24"/>
        </w:rPr>
        <w:t>TE TOTAL COST (include lodging,</w:t>
      </w:r>
      <w:r w:rsidRPr="00BA296A">
        <w:rPr>
          <w:rFonts w:ascii="Calibri" w:hAnsi="Calibri"/>
          <w:b/>
          <w:szCs w:val="24"/>
        </w:rPr>
        <w:t xml:space="preserve"> transportation, registration</w:t>
      </w:r>
      <w:r w:rsidR="006943FF" w:rsidRPr="00BA296A">
        <w:rPr>
          <w:rFonts w:ascii="Calibri" w:hAnsi="Calibri"/>
          <w:b/>
          <w:szCs w:val="24"/>
        </w:rPr>
        <w:t>, mileage,</w:t>
      </w:r>
      <w:r w:rsidRPr="00BA296A">
        <w:rPr>
          <w:rFonts w:ascii="Calibri" w:hAnsi="Calibri"/>
          <w:b/>
          <w:szCs w:val="24"/>
        </w:rPr>
        <w:t xml:space="preserve"> &amp; meals):</w:t>
      </w:r>
      <w:r w:rsidRPr="00BA296A">
        <w:rPr>
          <w:rFonts w:ascii="Calibri" w:hAnsi="Calibri"/>
          <w:szCs w:val="24"/>
        </w:rPr>
        <w:t xml:space="preserve">  $</w:t>
      </w:r>
    </w:p>
    <w:p w14:paraId="6782C7B8" w14:textId="77777777" w:rsidR="004B6F1A" w:rsidRPr="00BA296A" w:rsidRDefault="004B6F1A">
      <w:pPr>
        <w:rPr>
          <w:rFonts w:ascii="Calibri" w:hAnsi="Calibri"/>
          <w:szCs w:val="24"/>
          <w:u w:val="single"/>
        </w:rPr>
      </w:pPr>
    </w:p>
    <w:p w14:paraId="1F34D090" w14:textId="77777777" w:rsidR="004B6F1A" w:rsidRPr="00BA296A" w:rsidRDefault="004B6F1A" w:rsidP="004B6F1A">
      <w:pPr>
        <w:tabs>
          <w:tab w:val="left" w:pos="2430"/>
          <w:tab w:val="left" w:pos="315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FUNDING SOURCE:</w:t>
      </w:r>
      <w:r w:rsidRPr="00BA296A">
        <w:rPr>
          <w:rFonts w:ascii="Calibri" w:hAnsi="Calibri"/>
          <w:szCs w:val="24"/>
        </w:rPr>
        <w:tab/>
        <w:t>____</w:t>
      </w:r>
      <w:r w:rsidRPr="00BA296A">
        <w:rPr>
          <w:rFonts w:ascii="Calibri" w:hAnsi="Calibri"/>
          <w:szCs w:val="24"/>
        </w:rPr>
        <w:tab/>
        <w:t>Council Member’s Fiscal Year Allocation</w:t>
      </w:r>
      <w:r w:rsidR="004462CD" w:rsidRPr="00BA296A">
        <w:rPr>
          <w:rFonts w:ascii="Calibri" w:hAnsi="Calibri"/>
          <w:szCs w:val="24"/>
        </w:rPr>
        <w:t xml:space="preserve"> ($3,000)</w:t>
      </w:r>
    </w:p>
    <w:p w14:paraId="4831DB4F" w14:textId="77777777" w:rsidR="004B6F1A" w:rsidRPr="00BA296A" w:rsidRDefault="004B6F1A" w:rsidP="004B6F1A">
      <w:pPr>
        <w:tabs>
          <w:tab w:val="left" w:pos="2430"/>
          <w:tab w:val="left" w:pos="3150"/>
        </w:tabs>
        <w:rPr>
          <w:rFonts w:ascii="Calibri" w:hAnsi="Calibri"/>
          <w:szCs w:val="24"/>
        </w:rPr>
      </w:pPr>
    </w:p>
    <w:p w14:paraId="3BB74BFA" w14:textId="77777777" w:rsidR="004B6F1A" w:rsidRPr="00BA296A" w:rsidRDefault="004B6F1A" w:rsidP="004B6F1A">
      <w:pPr>
        <w:tabs>
          <w:tab w:val="left" w:pos="2430"/>
          <w:tab w:val="left" w:pos="315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ab/>
        <w:t>____</w:t>
      </w:r>
      <w:r w:rsidRPr="00BA296A">
        <w:rPr>
          <w:rFonts w:ascii="Calibri" w:hAnsi="Calibri"/>
          <w:szCs w:val="24"/>
        </w:rPr>
        <w:tab/>
        <w:t xml:space="preserve">Designated </w:t>
      </w:r>
      <w:r w:rsidR="00406FEC" w:rsidRPr="00BA296A">
        <w:rPr>
          <w:rFonts w:ascii="Calibri" w:hAnsi="Calibri"/>
          <w:szCs w:val="24"/>
        </w:rPr>
        <w:t xml:space="preserve">Member </w:t>
      </w:r>
      <w:r w:rsidRPr="00BA296A">
        <w:rPr>
          <w:rFonts w:ascii="Calibri" w:hAnsi="Calibri"/>
          <w:szCs w:val="24"/>
        </w:rPr>
        <w:t>for FAC, FLC, NAC, &amp; NLC</w:t>
      </w:r>
    </w:p>
    <w:p w14:paraId="01EA8D57" w14:textId="77777777" w:rsidR="004B6F1A" w:rsidRPr="00BA296A" w:rsidRDefault="004B6F1A">
      <w:pPr>
        <w:rPr>
          <w:rFonts w:ascii="Calibri" w:hAnsi="Calibri"/>
          <w:szCs w:val="24"/>
        </w:rPr>
      </w:pPr>
    </w:p>
    <w:p w14:paraId="1E3CFC14" w14:textId="77777777" w:rsidR="004B6F1A" w:rsidRPr="00BA296A" w:rsidRDefault="004B6F1A" w:rsidP="004B6F1A">
      <w:pPr>
        <w:tabs>
          <w:tab w:val="left" w:pos="2430"/>
          <w:tab w:val="left" w:pos="315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ab/>
        <w:t>____</w:t>
      </w:r>
      <w:r w:rsidRPr="00BA296A">
        <w:rPr>
          <w:rFonts w:ascii="Calibri" w:hAnsi="Calibri"/>
          <w:szCs w:val="24"/>
        </w:rPr>
        <w:tab/>
        <w:t>Special Assignment</w:t>
      </w:r>
      <w:r w:rsidR="00406FEC" w:rsidRPr="00BA296A">
        <w:rPr>
          <w:rFonts w:ascii="Calibri" w:hAnsi="Calibri"/>
          <w:szCs w:val="24"/>
        </w:rPr>
        <w:t xml:space="preserve"> (made by the Council President)</w:t>
      </w:r>
    </w:p>
    <w:p w14:paraId="249F4AF6" w14:textId="77777777" w:rsidR="001D39BE" w:rsidRPr="00BA296A" w:rsidRDefault="001D39BE">
      <w:pPr>
        <w:rPr>
          <w:rFonts w:ascii="Calibri" w:hAnsi="Calibri"/>
          <w:szCs w:val="24"/>
        </w:rPr>
      </w:pPr>
    </w:p>
    <w:p w14:paraId="0E0B729F" w14:textId="77777777" w:rsidR="006943FF" w:rsidRPr="00BA296A" w:rsidRDefault="006943FF">
      <w:pPr>
        <w:rPr>
          <w:rFonts w:ascii="Calibri" w:hAnsi="Calibri"/>
          <w:b/>
          <w:szCs w:val="24"/>
        </w:rPr>
      </w:pPr>
      <w:r w:rsidRPr="00BA296A">
        <w:rPr>
          <w:rFonts w:ascii="Calibri" w:hAnsi="Calibri"/>
          <w:b/>
          <w:szCs w:val="24"/>
        </w:rPr>
        <w:t>APPROVAL:</w:t>
      </w:r>
    </w:p>
    <w:p w14:paraId="6838FA87" w14:textId="77777777" w:rsidR="006943FF" w:rsidRPr="00BA296A" w:rsidRDefault="006943FF">
      <w:pPr>
        <w:rPr>
          <w:rFonts w:ascii="Calibri" w:hAnsi="Calibri"/>
          <w:b/>
          <w:szCs w:val="24"/>
        </w:rPr>
      </w:pPr>
    </w:p>
    <w:p w14:paraId="6CEFF2CB" w14:textId="77777777" w:rsidR="001D39BE" w:rsidRPr="00BA296A" w:rsidRDefault="001D39BE">
      <w:pPr>
        <w:rPr>
          <w:rFonts w:ascii="Calibri" w:hAnsi="Calibri"/>
          <w:szCs w:val="24"/>
        </w:rPr>
      </w:pPr>
    </w:p>
    <w:p w14:paraId="4C424936" w14:textId="77777777" w:rsidR="00057DA9" w:rsidRPr="00BA296A" w:rsidRDefault="00057DA9">
      <w:pPr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>____________________________________</w:t>
      </w:r>
      <w:r w:rsidRPr="00BA296A">
        <w:rPr>
          <w:rFonts w:ascii="Calibri" w:hAnsi="Calibri"/>
          <w:szCs w:val="24"/>
        </w:rPr>
        <w:tab/>
      </w:r>
      <w:r w:rsidRPr="00BA296A">
        <w:rPr>
          <w:rFonts w:ascii="Calibri" w:hAnsi="Calibri"/>
          <w:szCs w:val="24"/>
        </w:rPr>
        <w:tab/>
        <w:t>__________________________</w:t>
      </w:r>
    </w:p>
    <w:p w14:paraId="25FF7303" w14:textId="77777777" w:rsidR="00057DA9" w:rsidRPr="00BA296A" w:rsidRDefault="00057DA9">
      <w:pPr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>Funding Availability Verified by</w:t>
      </w:r>
      <w:r w:rsidR="006943FF" w:rsidRPr="00BA296A">
        <w:rPr>
          <w:rFonts w:ascii="Calibri" w:hAnsi="Calibri"/>
          <w:szCs w:val="24"/>
        </w:rPr>
        <w:t>:</w:t>
      </w:r>
      <w:r w:rsidRPr="00BA296A">
        <w:rPr>
          <w:rFonts w:ascii="Calibri" w:hAnsi="Calibri"/>
          <w:szCs w:val="24"/>
        </w:rPr>
        <w:tab/>
      </w:r>
      <w:r w:rsidRPr="00BA296A">
        <w:rPr>
          <w:rFonts w:ascii="Calibri" w:hAnsi="Calibri"/>
          <w:szCs w:val="24"/>
        </w:rPr>
        <w:tab/>
      </w:r>
      <w:r w:rsidRPr="00BA296A">
        <w:rPr>
          <w:rFonts w:ascii="Calibri" w:hAnsi="Calibri"/>
          <w:szCs w:val="24"/>
        </w:rPr>
        <w:tab/>
      </w:r>
      <w:proofErr w:type="gramStart"/>
      <w:r w:rsidRPr="00BA296A">
        <w:rPr>
          <w:rFonts w:ascii="Calibri" w:hAnsi="Calibri"/>
          <w:szCs w:val="24"/>
        </w:rPr>
        <w:t>Date</w:t>
      </w:r>
      <w:proofErr w:type="gramEnd"/>
    </w:p>
    <w:p w14:paraId="53EBFE20" w14:textId="77777777" w:rsidR="00057DA9" w:rsidRPr="00BA296A" w:rsidRDefault="00057DA9">
      <w:pPr>
        <w:rPr>
          <w:rFonts w:ascii="Calibri" w:hAnsi="Calibri"/>
          <w:szCs w:val="24"/>
        </w:rPr>
      </w:pPr>
    </w:p>
    <w:p w14:paraId="1F80E8C5" w14:textId="77777777" w:rsidR="00057DA9" w:rsidRPr="00BA296A" w:rsidRDefault="00057DA9">
      <w:pPr>
        <w:rPr>
          <w:rFonts w:ascii="Calibri" w:hAnsi="Calibri"/>
          <w:szCs w:val="24"/>
        </w:rPr>
      </w:pPr>
    </w:p>
    <w:p w14:paraId="2F6E8A8F" w14:textId="77777777" w:rsidR="001D39BE" w:rsidRPr="00BA296A" w:rsidRDefault="001D39BE">
      <w:pPr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>___________________________________</w:t>
      </w:r>
      <w:r w:rsidR="003E2E44" w:rsidRPr="00BA296A">
        <w:rPr>
          <w:rFonts w:ascii="Calibri" w:hAnsi="Calibri"/>
          <w:szCs w:val="24"/>
        </w:rPr>
        <w:t>_</w:t>
      </w:r>
      <w:r w:rsidRPr="00BA296A">
        <w:rPr>
          <w:rFonts w:ascii="Calibri" w:hAnsi="Calibri"/>
          <w:szCs w:val="24"/>
        </w:rPr>
        <w:tab/>
      </w:r>
      <w:r w:rsidRPr="00BA296A">
        <w:rPr>
          <w:rFonts w:ascii="Calibri" w:hAnsi="Calibri"/>
          <w:szCs w:val="24"/>
        </w:rPr>
        <w:tab/>
        <w:t>__________________________</w:t>
      </w:r>
    </w:p>
    <w:p w14:paraId="3EC6643E" w14:textId="77777777" w:rsidR="001D39BE" w:rsidRPr="00BA296A" w:rsidRDefault="00EE68CF">
      <w:pPr>
        <w:rPr>
          <w:rFonts w:ascii="Calibri" w:hAnsi="Calibri"/>
          <w:szCs w:val="24"/>
        </w:rPr>
      </w:pPr>
      <w:r w:rsidRPr="00EE68CF">
        <w:rPr>
          <w:rFonts w:ascii="Calibri" w:hAnsi="Calibri"/>
          <w:i/>
          <w:szCs w:val="24"/>
        </w:rPr>
        <w:t>&lt;Insert Name&gt;</w:t>
      </w:r>
      <w:r w:rsidR="00F23554" w:rsidRPr="00BA296A">
        <w:rPr>
          <w:rFonts w:ascii="Calibri" w:hAnsi="Calibri"/>
          <w:szCs w:val="24"/>
        </w:rPr>
        <w:t>,</w:t>
      </w:r>
      <w:r w:rsidR="006A2FB2" w:rsidRPr="00BA296A">
        <w:rPr>
          <w:rFonts w:ascii="Calibri" w:hAnsi="Calibri"/>
          <w:szCs w:val="24"/>
        </w:rPr>
        <w:t xml:space="preserve"> Council President</w:t>
      </w:r>
      <w:r>
        <w:rPr>
          <w:rFonts w:ascii="Calibri" w:hAnsi="Calibri"/>
          <w:szCs w:val="24"/>
        </w:rPr>
        <w:tab/>
      </w:r>
      <w:r w:rsidR="006A2FB2" w:rsidRPr="00BA296A">
        <w:rPr>
          <w:rFonts w:ascii="Calibri" w:hAnsi="Calibri"/>
          <w:szCs w:val="24"/>
        </w:rPr>
        <w:tab/>
      </w:r>
      <w:r w:rsidR="006943FF" w:rsidRPr="00BA296A">
        <w:rPr>
          <w:rFonts w:ascii="Calibri" w:hAnsi="Calibri"/>
          <w:szCs w:val="24"/>
        </w:rPr>
        <w:tab/>
      </w:r>
      <w:r w:rsidR="001D39BE" w:rsidRPr="00BA296A">
        <w:rPr>
          <w:rFonts w:ascii="Calibri" w:hAnsi="Calibri"/>
          <w:szCs w:val="24"/>
        </w:rPr>
        <w:t>Date</w:t>
      </w:r>
    </w:p>
    <w:p w14:paraId="5C0085A0" w14:textId="77777777" w:rsidR="001D39BE" w:rsidRPr="00BA296A" w:rsidRDefault="001D39BE">
      <w:pPr>
        <w:pStyle w:val="Footer"/>
        <w:tabs>
          <w:tab w:val="clear" w:pos="4320"/>
          <w:tab w:val="clear" w:pos="8640"/>
          <w:tab w:val="center" w:pos="4680"/>
        </w:tabs>
        <w:rPr>
          <w:rFonts w:ascii="Calibri" w:hAnsi="Calibri"/>
          <w:szCs w:val="24"/>
        </w:rPr>
      </w:pPr>
    </w:p>
    <w:sectPr w:rsidR="001D39BE" w:rsidRPr="00BA296A">
      <w:headerReference w:type="default" r:id="rId7"/>
      <w:footerReference w:type="default" r:id="rId8"/>
      <w:pgSz w:w="12240" w:h="15840" w:code="1"/>
      <w:pgMar w:top="1008" w:right="1440" w:bottom="1008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5434BE" w14:textId="77777777" w:rsidR="00432075" w:rsidRDefault="00432075">
      <w:r>
        <w:separator/>
      </w:r>
    </w:p>
  </w:endnote>
  <w:endnote w:type="continuationSeparator" w:id="0">
    <w:p w14:paraId="11BB3B06" w14:textId="77777777" w:rsidR="00432075" w:rsidRDefault="00432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EA60E" w14:textId="77777777" w:rsidR="001D39BE" w:rsidRDefault="001D39BE">
    <w:pPr>
      <w:pStyle w:val="Footer"/>
      <w:tabs>
        <w:tab w:val="clear" w:pos="8640"/>
        <w:tab w:val="right" w:pos="8730"/>
      </w:tabs>
      <w:ind w:right="-18"/>
      <w:jc w:val="center"/>
    </w:pPr>
    <w:r>
      <w:rPr>
        <w:sz w:val="16"/>
      </w:rPr>
      <w:t xml:space="preserve">SUITE 425, CITY HALL • 117 WEST DUVAL STREET •JACKSONVILLE, FLORIDA 32202-3418 • TELEPHONE (904) </w:t>
    </w:r>
    <w:r w:rsidR="00AB64BC">
      <w:rPr>
        <w:sz w:val="16"/>
      </w:rPr>
      <w:t>255-5200</w:t>
    </w:r>
  </w:p>
  <w:p w14:paraId="55C5243A" w14:textId="77777777" w:rsidR="001D39BE" w:rsidRDefault="001D39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1ED8A" w14:textId="77777777" w:rsidR="00432075" w:rsidRDefault="00432075">
      <w:r>
        <w:separator/>
      </w:r>
    </w:p>
  </w:footnote>
  <w:footnote w:type="continuationSeparator" w:id="0">
    <w:p w14:paraId="7478E5EF" w14:textId="77777777" w:rsidR="00432075" w:rsidRDefault="00432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E5171" w14:textId="77777777" w:rsidR="001D39BE" w:rsidRDefault="001D39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7QwNjE2trA0NLBU0lEKTi0uzszPAykwrAUAuxhllSwAAAA="/>
  </w:docVars>
  <w:rsids>
    <w:rsidRoot w:val="00F7072F"/>
    <w:rsid w:val="00057DA9"/>
    <w:rsid w:val="00061864"/>
    <w:rsid w:val="000E09FE"/>
    <w:rsid w:val="0011426F"/>
    <w:rsid w:val="0017529C"/>
    <w:rsid w:val="001D39BE"/>
    <w:rsid w:val="002B4065"/>
    <w:rsid w:val="002C560D"/>
    <w:rsid w:val="003B56BD"/>
    <w:rsid w:val="003E2E44"/>
    <w:rsid w:val="00406FEC"/>
    <w:rsid w:val="00432075"/>
    <w:rsid w:val="004462CD"/>
    <w:rsid w:val="004A35B3"/>
    <w:rsid w:val="004B20B0"/>
    <w:rsid w:val="004B6F1A"/>
    <w:rsid w:val="00540F83"/>
    <w:rsid w:val="00555AD7"/>
    <w:rsid w:val="00571C4D"/>
    <w:rsid w:val="00604B58"/>
    <w:rsid w:val="00652C3F"/>
    <w:rsid w:val="0066564C"/>
    <w:rsid w:val="006943FF"/>
    <w:rsid w:val="006A2FB2"/>
    <w:rsid w:val="007225CF"/>
    <w:rsid w:val="007C7E9A"/>
    <w:rsid w:val="007F47EC"/>
    <w:rsid w:val="008307E8"/>
    <w:rsid w:val="008D3E80"/>
    <w:rsid w:val="009525C7"/>
    <w:rsid w:val="009D14F8"/>
    <w:rsid w:val="009E63D6"/>
    <w:rsid w:val="00AB64BC"/>
    <w:rsid w:val="00B00566"/>
    <w:rsid w:val="00B07514"/>
    <w:rsid w:val="00B103D7"/>
    <w:rsid w:val="00BA296A"/>
    <w:rsid w:val="00C3717E"/>
    <w:rsid w:val="00CB720E"/>
    <w:rsid w:val="00CD287A"/>
    <w:rsid w:val="00CE16E2"/>
    <w:rsid w:val="00D84DBA"/>
    <w:rsid w:val="00DC7166"/>
    <w:rsid w:val="00EA2C48"/>
    <w:rsid w:val="00EB6906"/>
    <w:rsid w:val="00EE071D"/>
    <w:rsid w:val="00EE68CF"/>
    <w:rsid w:val="00F23554"/>
    <w:rsid w:val="00F45DE9"/>
    <w:rsid w:val="00F7072F"/>
    <w:rsid w:val="00F90E9F"/>
    <w:rsid w:val="00FA0BAA"/>
    <w:rsid w:val="00FD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4FB74DC"/>
  <w15:chartTrackingRefBased/>
  <w15:docId w15:val="{79104263-5767-47B1-A34D-5BB11022B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snapToGrid w:val="0"/>
    </w:rPr>
  </w:style>
  <w:style w:type="paragraph" w:styleId="Heading3">
    <w:name w:val="heading 3"/>
    <w:basedOn w:val="Normal"/>
    <w:next w:val="Normal"/>
    <w:qFormat/>
    <w:pPr>
      <w:keepNext/>
      <w:ind w:left="2160" w:hanging="2160"/>
      <w:jc w:val="both"/>
      <w:outlineLvl w:val="2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napToGrid w:val="0"/>
    </w:rPr>
  </w:style>
  <w:style w:type="paragraph" w:styleId="BodyTextIndent">
    <w:name w:val="Body Text Indent"/>
    <w:basedOn w:val="Normal"/>
    <w:pPr>
      <w:ind w:left="2160" w:hanging="2160"/>
    </w:pPr>
    <w:rPr>
      <w:rFonts w:ascii="Times New Roman" w:hAnsi="Times New Roman"/>
    </w:rPr>
  </w:style>
  <w:style w:type="paragraph" w:styleId="BodyText">
    <w:name w:val="Body Text"/>
    <w:basedOn w:val="Normal"/>
    <w:rPr>
      <w:rFonts w:ascii="Times New Roman" w:hAnsi="Times New Roman"/>
    </w:rPr>
  </w:style>
  <w:style w:type="paragraph" w:styleId="BalloonText">
    <w:name w:val="Balloon Text"/>
    <w:basedOn w:val="Normal"/>
    <w:semiHidden/>
    <w:rsid w:val="00EE07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0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3, 2001</vt:lpstr>
    </vt:vector>
  </TitlesOfParts>
  <Company>City of Jacksonville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3, 2001</dc:title>
  <dc:subject/>
  <dc:creator>LDyer</dc:creator>
  <cp:keywords/>
  <cp:lastModifiedBy>ymitch</cp:lastModifiedBy>
  <cp:revision>2</cp:revision>
  <cp:lastPrinted>2021-05-06T12:46:00Z</cp:lastPrinted>
  <dcterms:created xsi:type="dcterms:W3CDTF">2021-07-14T20:57:00Z</dcterms:created>
  <dcterms:modified xsi:type="dcterms:W3CDTF">2021-07-14T20:57:00Z</dcterms:modified>
</cp:coreProperties>
</file>